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any ceca of the antibiotic-treated SPF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and allowed for some degree of conservation of replicates for downstream analysis. Since these circumstances were unava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Applying least-squared residuals analysis, we found that 16 metabolites were determined to be outliers and were all classified 1 of 3 separate KEGG annotation categories; amino acids, carbohydrates, and nucleotides (Table S5). We went on to identify the majority subset of 12 outlier metabolites that were important and significantly decreased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se results were interpretted as not a failure of our importance algortihm, but as a possible underestimation of enzyme efficiency for the consumption these metabolites which further supports our approach as a way to determine real</w:t>
      </w:r>
      <w:r>
        <w:t xml:space="preserve"> </w:t>
      </w:r>
      <w:r>
        <w:rPr>
          <w:i/>
        </w:rPr>
        <w:t xml:space="preserve">in vivo</w:t>
      </w:r>
      <w:r>
        <w:t xml:space="preserve"> </w:t>
      </w:r>
      <w:r>
        <w:t xml:space="preserve">metabolic strategies for</w:t>
      </w:r>
      <w:r>
        <w:t xml:space="preserve"> </w:t>
      </w:r>
      <w:r>
        <w:rPr>
          <w:i/>
        </w:rPr>
        <w:t xml:space="preserve">C. difficile</w:t>
      </w:r>
      <w:r>
        <w:t xml:space="preserve">. We also explored those metabolites that were more likely to be produced based on importance scores but decreased during infection. These were the nucleotides adenine, deoxyadenosine, and xanthine.</w:t>
      </w:r>
      <w:r>
        <w:t xml:space="preserve"> </w:t>
      </w:r>
      <w:r>
        <w:rPr>
          <w:i/>
        </w:rPr>
        <w:t xml:space="preserve">C. difficile</w:t>
      </w:r>
      <w:r>
        <w:t xml:space="preserve"> </w:t>
      </w:r>
      <w:r>
        <w:t xml:space="preserve">has been shown to possess the capacity for their synthesis</w:t>
      </w:r>
      <w:r>
        <w:t xml:space="preserve"> </w:t>
      </w:r>
      <w:r>
        <w:t xml:space="preserve">(39)</w:t>
      </w:r>
      <w:r>
        <w:t xml:space="preserve">, but also may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Our results collectively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dfb2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20T14:55:08Z</dcterms:created>
  <dcterms:modified xsi:type="dcterms:W3CDTF">2017-03-20T14:55:08Z</dcterms:modified>
</cp:coreProperties>
</file>